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B536B" w14:textId="6CCB8DB1" w:rsidR="00110435" w:rsidRPr="005D72C1" w:rsidRDefault="00796DA2" w:rsidP="006260AE">
      <w:pPr>
        <w:jc w:val="center"/>
        <w:rPr>
          <w:rFonts w:ascii="標楷體" w:eastAsia="標楷體" w:hAnsi="標楷體" w:cs="Times New Roman"/>
          <w:b/>
          <w:szCs w:val="24"/>
        </w:rPr>
      </w:pPr>
      <w:r w:rsidRPr="00796DA2">
        <w:rPr>
          <w:rFonts w:ascii="標楷體" w:eastAsia="標楷體" w:hAnsi="標楷體" w:cs="Times New Roman" w:hint="eastAsia"/>
          <w:b/>
          <w:sz w:val="32"/>
          <w:szCs w:val="32"/>
        </w:rPr>
        <w:t>物件導向程式設計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DA7024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0A0B20B9" w:rsidR="00366280" w:rsidRPr="00DA7024" w:rsidRDefault="006260AE" w:rsidP="00A91118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4"/>
              </w:rPr>
            </w:pP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命題</w:t>
            </w:r>
            <w:r w:rsidR="003A2AB0"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者</w:t>
            </w: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︰</w:t>
            </w:r>
            <w:r w:rsidR="00855F61"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Pin-Shao Chen</w:t>
            </w:r>
          </w:p>
        </w:tc>
      </w:tr>
      <w:tr w:rsidR="00F56927" w:rsidRPr="00DA7024" w14:paraId="01F646B8" w14:textId="77777777" w:rsidTr="00796DA2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2DFAAA" w14:textId="12DA6424" w:rsidR="00F56927" w:rsidRPr="00DA7024" w:rsidRDefault="00F56927" w:rsidP="002E0803">
            <w:pPr>
              <w:snapToGrid w:val="0"/>
              <w:jc w:val="both"/>
              <w:rPr>
                <w:rFonts w:ascii="標楷體" w:eastAsia="標楷體" w:hAnsi="標楷體" w:cs="Times New Roman"/>
                <w:sz w:val="28"/>
                <w:szCs w:val="24"/>
              </w:rPr>
            </w:pP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題目名稱(中文</w:t>
            </w:r>
            <w:r w:rsidR="00602AD2"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/英文</w:t>
            </w:r>
            <w:r w:rsidRPr="00DA7024">
              <w:rPr>
                <w:rFonts w:ascii="標楷體" w:eastAsia="標楷體" w:hAnsi="標楷體" w:cs="Times New Roman"/>
                <w:b/>
                <w:sz w:val="28"/>
                <w:szCs w:val="24"/>
              </w:rPr>
              <w:t>)：</w:t>
            </w:r>
            <w:r w:rsidR="008147E5">
              <w:rPr>
                <w:rFonts w:ascii="標楷體" w:eastAsia="標楷體" w:hAnsi="標楷體" w:cs="Times New Roman"/>
                <w:b/>
                <w:sz w:val="28"/>
                <w:szCs w:val="24"/>
              </w:rPr>
              <w:t>Row Transposition Cipher</w:t>
            </w:r>
          </w:p>
        </w:tc>
      </w:tr>
      <w:tr w:rsidR="002C4ACC" w:rsidRPr="00DA7024" w14:paraId="10CD94CC" w14:textId="77777777" w:rsidTr="00796DA2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9D20803" w14:textId="77777777" w:rsidR="002C4ACC" w:rsidRDefault="002C4ACC" w:rsidP="002C4ACC">
            <w:pPr>
              <w:snapToGrid w:val="0"/>
              <w:jc w:val="both"/>
              <w:rPr>
                <w:rFonts w:ascii="Times New Roman" w:eastAsia="標楷體" w:hAnsi="Times New Roman"/>
                <w:b/>
                <w:sz w:val="28"/>
                <w:szCs w:val="24"/>
              </w:rPr>
            </w:pPr>
            <w:r w:rsidRPr="00615DF3">
              <w:rPr>
                <w:rFonts w:ascii="Times New Roman" w:eastAsia="標楷體" w:hAnsi="Times New Roman" w:hint="eastAsia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C4ACC" w:rsidRPr="00615DF3" w14:paraId="38240746" w14:textId="77777777" w:rsidTr="00A53218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498A33E1" w14:textId="77777777" w:rsidR="002C4ACC" w:rsidRPr="00615DF3" w:rsidRDefault="002C4ACC" w:rsidP="002C4ACC">
                  <w:pPr>
                    <w:snapToGrid w:val="0"/>
                    <w:jc w:val="center"/>
                    <w:rPr>
                      <w:rFonts w:ascii="Times New Roman" w:eastAsia="標楷體" w:hAnsi="Times New Roman"/>
                      <w:b/>
                      <w:sz w:val="28"/>
                      <w:szCs w:val="24"/>
                    </w:rPr>
                  </w:pPr>
                  <w:r w:rsidRPr="00615DF3">
                    <w:rPr>
                      <w:rFonts w:ascii="Times New Roman" w:eastAsia="標楷體" w:hAnsi="Times New Roman" w:hint="eastAsia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55F521F1" w14:textId="77777777" w:rsidR="002C4ACC" w:rsidRPr="00615DF3" w:rsidRDefault="002C4ACC" w:rsidP="002C4ACC">
                  <w:pPr>
                    <w:snapToGrid w:val="0"/>
                    <w:jc w:val="center"/>
                    <w:rPr>
                      <w:rFonts w:ascii="Times New Roman" w:eastAsia="標楷體" w:hAnsi="Times New Roman"/>
                      <w:b/>
                      <w:sz w:val="28"/>
                      <w:szCs w:val="24"/>
                    </w:rPr>
                  </w:pPr>
                  <w:r w:rsidRPr="00615DF3">
                    <w:rPr>
                      <w:rFonts w:ascii="Times New Roman" w:eastAsia="標楷體" w:hAnsi="Times New Roman" w:hint="eastAsia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C4ACC" w:rsidRPr="00615DF3" w14:paraId="4E1031C0" w14:textId="77777777" w:rsidTr="00A53218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5937D169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4D697FD6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635A14A6" w14:textId="179265FF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11D71154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RAMETERS AND OVERLOADING</w:t>
                  </w:r>
                </w:p>
                <w:p w14:paraId="02C08203" w14:textId="7BE8838D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2E484CF0" w14:textId="1557AC6F" w:rsidR="002C4ACC" w:rsidRPr="00615DF3" w:rsidRDefault="008147E5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 AND CLASSES</w:t>
                  </w:r>
                </w:p>
                <w:p w14:paraId="26BC4E3C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ONSTRUCTORS AND OTHER TOOLS</w:t>
                  </w:r>
                </w:p>
                <w:p w14:paraId="2112235F" w14:textId="77777777" w:rsidR="002C4ACC" w:rsidRPr="00615DF3" w:rsidRDefault="002C4ACC" w:rsidP="002C4ACC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OPERATOR OVERLOADING, FRIENDS, AND REFERENCES</w:t>
                  </w:r>
                </w:p>
                <w:p w14:paraId="4FE3C99B" w14:textId="7D12A788" w:rsidR="002C4ACC" w:rsidRPr="00615DF3" w:rsidRDefault="008147E5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INGS</w:t>
                  </w:r>
                </w:p>
                <w:p w14:paraId="70BA0DD5" w14:textId="77777777" w:rsidR="002C4ACC" w:rsidRPr="00615DF3" w:rsidRDefault="002C4ACC" w:rsidP="002C4ACC">
                  <w:pPr>
                    <w:snapToGrid w:val="0"/>
                    <w:rPr>
                      <w:rFonts w:ascii="Times New Roman" w:eastAsia="標楷體" w:hAnsi="Times New Roman"/>
                      <w:sz w:val="18"/>
                      <w:szCs w:val="18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2CB18C02" w14:textId="77777777" w:rsidR="002C4ACC" w:rsidRPr="00615DF3" w:rsidRDefault="002C4ACC" w:rsidP="002C4ACC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EPARATE COMPILATION AND NAMESPACES</w:t>
                  </w:r>
                </w:p>
                <w:p w14:paraId="3254E44C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DC6FA98" w14:textId="5F0AA828" w:rsidR="002C4ACC" w:rsidRPr="00615DF3" w:rsidRDefault="008147E5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2C4ACC"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RECURSION</w:t>
                  </w:r>
                </w:p>
                <w:p w14:paraId="558881E5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INHERITANCE</w:t>
                  </w:r>
                </w:p>
                <w:p w14:paraId="70EBFE96" w14:textId="77777777" w:rsidR="002C4ACC" w:rsidRPr="00615DF3" w:rsidRDefault="002C4ACC" w:rsidP="002C4ACC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2892BCE0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TEMPLATES</w:t>
                  </w:r>
                </w:p>
                <w:p w14:paraId="2064A4EF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LINKED DATA STRUCTURES</w:t>
                  </w:r>
                </w:p>
                <w:p w14:paraId="50182A35" w14:textId="77777777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EXCEPTION HANDLING</w:t>
                  </w:r>
                </w:p>
                <w:p w14:paraId="4A1814BC" w14:textId="09D75E82" w:rsidR="002C4ACC" w:rsidRPr="00615DF3" w:rsidRDefault="002C4ACC" w:rsidP="002C4ACC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■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E05634" w14:textId="77777777" w:rsidR="002C4ACC" w:rsidRDefault="002C4ACC" w:rsidP="002C4ACC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eastAsia="標楷體" w:hAnsi="Times New Roman" w:cs="Times New Roman" w:hint="eastAsia"/>
                      <w:sz w:val="20"/>
                      <w:szCs w:val="20"/>
                    </w:rPr>
                    <w:t>□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TTERNS AND UML</w:t>
                  </w:r>
                </w:p>
                <w:p w14:paraId="7157BD90" w14:textId="77777777" w:rsidR="002C4ACC" w:rsidRPr="00615DF3" w:rsidRDefault="002C4ACC" w:rsidP="002C4ACC">
                  <w:pPr>
                    <w:snapToGrid w:val="0"/>
                    <w:rPr>
                      <w:rFonts w:ascii="Times New Roman" w:eastAsia="標楷體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15B661AB" w14:textId="77777777" w:rsidR="002C4ACC" w:rsidRPr="00DA7024" w:rsidRDefault="002C4ACC" w:rsidP="002E0803">
            <w:pPr>
              <w:snapToGrid w:val="0"/>
              <w:jc w:val="both"/>
              <w:rPr>
                <w:rFonts w:ascii="標楷體" w:eastAsia="標楷體" w:hAnsi="標楷體" w:cs="Times New Roman"/>
                <w:b/>
                <w:sz w:val="28"/>
                <w:szCs w:val="24"/>
              </w:rPr>
            </w:pPr>
          </w:p>
        </w:tc>
      </w:tr>
      <w:tr w:rsidR="006260AE" w:rsidRPr="00DA7024" w14:paraId="0D4B7DDD" w14:textId="77777777" w:rsidTr="00796DA2">
        <w:trPr>
          <w:trHeight w:val="3286"/>
        </w:trPr>
        <w:tc>
          <w:tcPr>
            <w:tcW w:w="5000" w:type="pct"/>
            <w:tcBorders>
              <w:top w:val="single" w:sz="4" w:space="0" w:color="auto"/>
            </w:tcBorders>
          </w:tcPr>
          <w:p w14:paraId="24EFA5DB" w14:textId="5E980EF6" w:rsidR="00615F8F" w:rsidRPr="00DA7024" w:rsidRDefault="00F54D6D" w:rsidP="00141C14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</w:p>
          <w:p w14:paraId="2534BFD9" w14:textId="4FB209D6" w:rsidR="00FA741F" w:rsidRPr="00DA7024" w:rsidRDefault="00FA741F" w:rsidP="00FA741F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6A0A890C" w14:textId="075D980B" w:rsidR="00791610" w:rsidRDefault="008147E5" w:rsidP="00113ABA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In a 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row </w:t>
            </w: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transposition, the </w:t>
            </w:r>
            <w:r w:rsidR="005026C5">
              <w:rPr>
                <w:rFonts w:ascii="Times New Roman" w:eastAsia="標楷體" w:hAnsi="Times New Roman" w:cs="Times New Roman"/>
                <w:szCs w:val="24"/>
              </w:rPr>
              <w:t>plaintext</w:t>
            </w: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 is written out in </w:t>
            </w:r>
            <w:r>
              <w:rPr>
                <w:rFonts w:ascii="Times New Roman" w:eastAsia="標楷體" w:hAnsi="Times New Roman" w:cs="Times New Roman"/>
                <w:szCs w:val="24"/>
              </w:rPr>
              <w:t>c</w:t>
            </w: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olumns of a fixed length, and then read out again </w:t>
            </w:r>
            <w:r>
              <w:rPr>
                <w:rFonts w:ascii="Times New Roman" w:eastAsia="標楷體" w:hAnsi="Times New Roman" w:cs="Times New Roman"/>
                <w:szCs w:val="24"/>
              </w:rPr>
              <w:t>row</w:t>
            </w: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 by </w:t>
            </w:r>
            <w:r>
              <w:rPr>
                <w:rFonts w:ascii="Times New Roman" w:eastAsia="標楷體" w:hAnsi="Times New Roman" w:cs="Times New Roman"/>
                <w:szCs w:val="24"/>
              </w:rPr>
              <w:t>row</w:t>
            </w: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, and the </w:t>
            </w:r>
            <w:r>
              <w:rPr>
                <w:rFonts w:ascii="Times New Roman" w:eastAsia="標楷體" w:hAnsi="Times New Roman" w:cs="Times New Roman"/>
                <w:szCs w:val="24"/>
              </w:rPr>
              <w:t>row</w:t>
            </w:r>
            <w:r w:rsidRPr="008147E5">
              <w:rPr>
                <w:rFonts w:ascii="Times New Roman" w:eastAsia="標楷體" w:hAnsi="Times New Roman" w:cs="Times New Roman"/>
                <w:szCs w:val="24"/>
              </w:rPr>
              <w:t xml:space="preserve"> are chosen in some scrambled order.</w:t>
            </w:r>
          </w:p>
          <w:p w14:paraId="2C9EA362" w14:textId="77777777" w:rsidR="0046619A" w:rsidRPr="0046619A" w:rsidRDefault="0046619A" w:rsidP="00113ABA">
            <w:pPr>
              <w:jc w:val="both"/>
              <w:rPr>
                <w:rFonts w:ascii="Times New Roman" w:eastAsia="標楷體" w:hAnsi="Times New Roman" w:cs="Times New Roman"/>
                <w:szCs w:val="24"/>
              </w:rPr>
            </w:pPr>
          </w:p>
          <w:p w14:paraId="3D6DA445" w14:textId="1E178827" w:rsidR="002201E8" w:rsidRDefault="008B380F" w:rsidP="00113ABA">
            <w:pPr>
              <w:snapToGrid w:val="0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Follow th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>e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example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 xml:space="preserve"> below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, the plaintext is 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>“</w:t>
            </w:r>
            <w:r w:rsidR="00CB5745">
              <w:rPr>
                <w:rFonts w:ascii="Times New Roman" w:eastAsia="標楷體" w:hAnsi="Times New Roman" w:cs="Times New Roman"/>
                <w:b/>
                <w:szCs w:val="24"/>
              </w:rPr>
              <w:t>Row Transposition”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 xml:space="preserve"> that </w:t>
            </w:r>
            <w:r w:rsidR="00CB5745" w:rsidRPr="008147E5">
              <w:rPr>
                <w:rFonts w:ascii="Times New Roman" w:eastAsia="標楷體" w:hAnsi="Times New Roman" w:cs="Times New Roman"/>
                <w:szCs w:val="24"/>
              </w:rPr>
              <w:t xml:space="preserve">written out in 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>c</w:t>
            </w:r>
            <w:r w:rsidR="00CB5745" w:rsidRPr="008147E5">
              <w:rPr>
                <w:rFonts w:ascii="Times New Roman" w:eastAsia="標楷體" w:hAnsi="Times New Roman" w:cs="Times New Roman"/>
                <w:szCs w:val="24"/>
              </w:rPr>
              <w:t>olumns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>.</w:t>
            </w:r>
            <w:r w:rsidR="002201E8">
              <w:rPr>
                <w:rFonts w:ascii="Times New Roman" w:eastAsia="標楷體" w:hAnsi="Times New Roman" w:cs="Times New Roman"/>
                <w:szCs w:val="24"/>
              </w:rPr>
              <w:t xml:space="preserve"> T</w:t>
            </w:r>
            <w:r w:rsidR="002201E8">
              <w:rPr>
                <w:rFonts w:ascii="Times New Roman" w:eastAsia="標楷體" w:hAnsi="Times New Roman" w:cs="Times New Roman" w:hint="eastAsia"/>
                <w:szCs w:val="24"/>
              </w:rPr>
              <w:t>he</w:t>
            </w:r>
            <w:r w:rsidR="002201E8" w:rsidRPr="00791610">
              <w:rPr>
                <w:rFonts w:ascii="Times New Roman" w:eastAsia="標楷體" w:hAnsi="Times New Roman" w:cs="Times New Roman" w:hint="eastAsia"/>
                <w:b/>
                <w:szCs w:val="24"/>
              </w:rPr>
              <w:t xml:space="preserve"> </w:t>
            </w:r>
            <w:r w:rsidR="002201E8" w:rsidRPr="00791610">
              <w:rPr>
                <w:rFonts w:ascii="Times New Roman" w:eastAsia="標楷體" w:hAnsi="Times New Roman" w:cs="Times New Roman"/>
                <w:b/>
                <w:szCs w:val="24"/>
              </w:rPr>
              <w:t>white space</w:t>
            </w:r>
            <w:r w:rsidR="002201E8">
              <w:rPr>
                <w:rFonts w:ascii="Times New Roman" w:eastAsia="標楷體" w:hAnsi="Times New Roman" w:cs="Times New Roman"/>
                <w:szCs w:val="24"/>
              </w:rPr>
              <w:t xml:space="preserve"> should be replaced by </w:t>
            </w:r>
            <w:r w:rsidR="002201E8" w:rsidRPr="00791610">
              <w:rPr>
                <w:rFonts w:ascii="Times New Roman" w:eastAsia="標楷體" w:hAnsi="Times New Roman" w:cs="Times New Roman"/>
                <w:b/>
                <w:szCs w:val="24"/>
              </w:rPr>
              <w:t>underline</w:t>
            </w:r>
            <w:r w:rsidR="002201E8">
              <w:rPr>
                <w:rFonts w:ascii="Times New Roman" w:eastAsia="標楷體" w:hAnsi="Times New Roman" w:cs="Times New Roman"/>
                <w:b/>
                <w:szCs w:val="24"/>
              </w:rPr>
              <w:t xml:space="preserve">. </w:t>
            </w:r>
            <w:r w:rsidR="002201E8">
              <w:rPr>
                <w:rFonts w:ascii="Times New Roman" w:eastAsia="標楷體" w:hAnsi="Times New Roman" w:cs="Times New Roman"/>
                <w:szCs w:val="24"/>
              </w:rPr>
              <w:t>T</w:t>
            </w:r>
            <w:r w:rsidR="002201E8" w:rsidRPr="002201E8">
              <w:rPr>
                <w:rFonts w:ascii="Times New Roman" w:eastAsia="標楷體" w:hAnsi="Times New Roman" w:cs="Times New Roman"/>
                <w:szCs w:val="24"/>
              </w:rPr>
              <w:t>he counts of row</w:t>
            </w:r>
            <w:r w:rsidR="00FC7A2E">
              <w:rPr>
                <w:rFonts w:ascii="Times New Roman" w:eastAsia="標楷體" w:hAnsi="Times New Roman" w:cs="Times New Roman"/>
                <w:szCs w:val="24"/>
              </w:rPr>
              <w:t>s</w:t>
            </w:r>
            <w:r w:rsidR="00CB5745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CB5745" w:rsidRPr="00CB5745">
              <w:rPr>
                <w:rFonts w:ascii="Times New Roman" w:eastAsia="標楷體" w:hAnsi="Times New Roman" w:cs="Times New Roman"/>
                <w:szCs w:val="24"/>
              </w:rPr>
              <w:t>depending on</w:t>
            </w:r>
            <w:r w:rsidR="00420734">
              <w:rPr>
                <w:rFonts w:ascii="Times New Roman" w:eastAsia="標楷體" w:hAnsi="Times New Roman" w:cs="Times New Roman"/>
                <w:szCs w:val="24"/>
              </w:rPr>
              <w:t xml:space="preserve"> your input key</w:t>
            </w:r>
            <w:r w:rsidR="008303D6">
              <w:rPr>
                <w:rFonts w:ascii="Times New Roman" w:eastAsia="標楷體" w:hAnsi="Times New Roman" w:cs="Times New Roman"/>
                <w:szCs w:val="24"/>
              </w:rPr>
              <w:t>s</w:t>
            </w:r>
            <w:r w:rsidR="00420734">
              <w:rPr>
                <w:rFonts w:ascii="Times New Roman" w:eastAsia="標楷體" w:hAnsi="Times New Roman" w:cs="Times New Roman"/>
                <w:szCs w:val="24"/>
              </w:rPr>
              <w:t>, t</w:t>
            </w:r>
            <w:r w:rsidR="002201E8">
              <w:rPr>
                <w:rFonts w:ascii="Times New Roman" w:eastAsia="標楷體" w:hAnsi="Times New Roman" w:cs="Times New Roman" w:hint="eastAsia"/>
                <w:szCs w:val="24"/>
              </w:rPr>
              <w:t xml:space="preserve">hen </w:t>
            </w:r>
            <w:r w:rsidR="00420734">
              <w:rPr>
                <w:rFonts w:ascii="Times New Roman" w:eastAsia="標楷體" w:hAnsi="Times New Roman" w:cs="Times New Roman"/>
                <w:szCs w:val="24"/>
              </w:rPr>
              <w:t xml:space="preserve">reorder the rows by input key to get </w:t>
            </w:r>
            <w:r w:rsidR="00420734" w:rsidRPr="008303D6">
              <w:rPr>
                <w:rFonts w:ascii="Times New Roman" w:eastAsia="標楷體" w:hAnsi="Times New Roman" w:cs="Times New Roman"/>
                <w:b/>
                <w:szCs w:val="24"/>
              </w:rPr>
              <w:t>ciphertext</w:t>
            </w:r>
            <w:r w:rsidR="00420734">
              <w:rPr>
                <w:rFonts w:ascii="Times New Roman" w:eastAsia="標楷體" w:hAnsi="Times New Roman" w:cs="Times New Roman"/>
                <w:szCs w:val="24"/>
              </w:rPr>
              <w:t>.</w:t>
            </w:r>
          </w:p>
          <w:p w14:paraId="73640170" w14:textId="77777777" w:rsidR="002201E8" w:rsidRDefault="002201E8" w:rsidP="003A2E33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3041301B" w14:textId="77777777" w:rsidR="008303D6" w:rsidRPr="002201E8" w:rsidRDefault="008303D6" w:rsidP="003A2E33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024C0C94" w14:textId="0A5516E1" w:rsidR="0009505F" w:rsidRPr="00420734" w:rsidRDefault="005026C5" w:rsidP="003A2E33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420734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E</w:t>
            </w:r>
            <w:r w:rsidRPr="0042073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xample:</w:t>
            </w:r>
          </w:p>
          <w:p w14:paraId="7D8E9959" w14:textId="77777777" w:rsidR="00420734" w:rsidRPr="005026C5" w:rsidRDefault="00420734" w:rsidP="003A2E33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  <w:p w14:paraId="3A8B2B7C" w14:textId="3C267D5C" w:rsidR="0009505F" w:rsidRPr="00791610" w:rsidRDefault="005026C5" w:rsidP="003A2E33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F102A0">
              <w:rPr>
                <w:rFonts w:ascii="Times New Roman" w:eastAsia="標楷體" w:hAnsi="Times New Roman" w:cs="Times New Roman" w:hint="eastAsia"/>
                <w:szCs w:val="24"/>
              </w:rPr>
              <w:t xml:space="preserve">　　</w:t>
            </w:r>
            <w:r w:rsidRPr="005026C5">
              <w:rPr>
                <w:rFonts w:ascii="Times New Roman" w:eastAsia="標楷體" w:hAnsi="Times New Roman" w:cs="Times New Roman"/>
                <w:szCs w:val="24"/>
              </w:rPr>
              <w:t xml:space="preserve">Plaintext : </w:t>
            </w:r>
            <w:r w:rsidR="00CB5745">
              <w:rPr>
                <w:rFonts w:ascii="Times New Roman" w:eastAsia="標楷體" w:hAnsi="Times New Roman" w:cs="Times New Roman"/>
                <w:b/>
                <w:szCs w:val="24"/>
              </w:rPr>
              <w:t>Row Transposition</w:t>
            </w:r>
          </w:p>
          <w:p w14:paraId="69707778" w14:textId="58580D78" w:rsidR="0009505F" w:rsidRDefault="005026C5" w:rsidP="003A2E33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F102A0">
              <w:rPr>
                <w:rFonts w:ascii="Times New Roman" w:eastAsia="標楷體" w:hAnsi="Times New Roman" w:cs="Times New Roman" w:hint="eastAsia"/>
                <w:szCs w:val="24"/>
              </w:rPr>
              <w:t xml:space="preserve">　　</w:t>
            </w:r>
            <w:r w:rsidR="008303D6">
              <w:rPr>
                <w:rFonts w:ascii="Times New Roman" w:eastAsia="標楷體" w:hAnsi="Times New Roman" w:cs="Times New Roman"/>
                <w:szCs w:val="24"/>
              </w:rPr>
              <w:t>Key</w:t>
            </w:r>
            <w:r w:rsidRPr="005026C5">
              <w:rPr>
                <w:rFonts w:ascii="Times New Roman" w:eastAsia="標楷體" w:hAnsi="Times New Roman" w:cs="Times New Roman"/>
                <w:szCs w:val="24"/>
              </w:rPr>
              <w:t xml:space="preserve"> :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3</w:t>
            </w:r>
            <w:r w:rsidR="00791610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0</w:t>
            </w:r>
            <w:r w:rsidR="00791610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6</w:t>
            </w:r>
            <w:r w:rsidR="00791610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1</w:t>
            </w:r>
            <w:r w:rsidR="00791610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2</w:t>
            </w:r>
            <w:r w:rsidR="00791610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5</w:t>
            </w:r>
            <w:r w:rsidR="00791610">
              <w:rPr>
                <w:rFonts w:ascii="Times New Roman" w:eastAsia="標楷體" w:hAnsi="Times New Roman" w:cs="Times New Roman"/>
                <w:b/>
                <w:szCs w:val="24"/>
              </w:rPr>
              <w:t xml:space="preserve"> </w:t>
            </w:r>
            <w:r w:rsidRPr="005026C5">
              <w:rPr>
                <w:rFonts w:ascii="Times New Roman" w:eastAsia="標楷體" w:hAnsi="Times New Roman" w:cs="Times New Roman"/>
                <w:b/>
                <w:szCs w:val="24"/>
              </w:rPr>
              <w:t>4</w:t>
            </w:r>
          </w:p>
          <w:p w14:paraId="4509A3DD" w14:textId="77777777" w:rsidR="00EF302B" w:rsidRDefault="00EF302B" w:rsidP="003A2E33">
            <w:pPr>
              <w:snapToGrid w:val="0"/>
              <w:rPr>
                <w:rFonts w:ascii="Times New Roman" w:eastAsia="標楷體" w:hAnsi="Times New Roman" w:cs="Times New Roman"/>
                <w:b/>
                <w:szCs w:val="24"/>
              </w:rPr>
            </w:pPr>
          </w:p>
          <w:tbl>
            <w:tblPr>
              <w:tblStyle w:val="a7"/>
              <w:tblW w:w="0" w:type="auto"/>
              <w:tblInd w:w="479" w:type="dxa"/>
              <w:tblLook w:val="04A0" w:firstRow="1" w:lastRow="0" w:firstColumn="1" w:lastColumn="0" w:noHBand="0" w:noVBand="1"/>
            </w:tblPr>
            <w:tblGrid>
              <w:gridCol w:w="1559"/>
              <w:gridCol w:w="6946"/>
            </w:tblGrid>
            <w:tr w:rsidR="00EF302B" w14:paraId="0D9DA3BC" w14:textId="77777777" w:rsidTr="00EF302B">
              <w:tc>
                <w:tcPr>
                  <w:tcW w:w="1559" w:type="dxa"/>
                  <w:vAlign w:val="center"/>
                </w:tcPr>
                <w:p w14:paraId="457DC8AD" w14:textId="77777777" w:rsidR="00EF302B" w:rsidRPr="00791610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0 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Rni</w:t>
                  </w:r>
                </w:p>
                <w:p w14:paraId="05886639" w14:textId="015E0E25" w:rsidR="00EF302B" w:rsidRPr="00791610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1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oso</w:t>
                  </w:r>
                </w:p>
                <w:p w14:paraId="5CC65639" w14:textId="10514B08" w:rsidR="00EF302B" w:rsidRPr="00791610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2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wpn</w:t>
                  </w:r>
                </w:p>
                <w:p w14:paraId="3FE6A76B" w14:textId="19B81E1E" w:rsidR="00EF302B" w:rsidRPr="00791610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3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_o</w:t>
                  </w:r>
                </w:p>
                <w:p w14:paraId="0EB17E21" w14:textId="47682A52" w:rsidR="00EF302B" w:rsidRPr="00791610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4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Ts</w:t>
                  </w:r>
                </w:p>
                <w:p w14:paraId="4A406BB0" w14:textId="022C5D94" w:rsidR="00EF302B" w:rsidRPr="00791610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5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ri</w:t>
                  </w:r>
                </w:p>
                <w:p w14:paraId="321F6FAB" w14:textId="7B0EA106" w:rsidR="00EF302B" w:rsidRDefault="00EF302B" w:rsidP="00EF302B">
                  <w:pPr>
                    <w:snapToGrid w:val="0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>6</w:t>
                  </w:r>
                  <w:r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</w:t>
                  </w:r>
                  <w:r w:rsidRPr="00791610">
                    <w:rPr>
                      <w:rFonts w:ascii="Times New Roman" w:eastAsia="標楷體" w:hAnsi="Times New Roman" w:cs="Times New Roman"/>
                      <w:szCs w:val="24"/>
                    </w:rPr>
                    <w:t xml:space="preserve"> at</w:t>
                  </w:r>
                </w:p>
              </w:tc>
              <w:tc>
                <w:tcPr>
                  <w:tcW w:w="6946" w:type="dxa"/>
                </w:tcPr>
                <w:p w14:paraId="7B0BC551" w14:textId="06753402" w:rsidR="00EF302B" w:rsidRDefault="00EF302B" w:rsidP="003A2E33">
                  <w:pPr>
                    <w:snapToGrid w:val="0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>
                    <w:rPr>
                      <w:rFonts w:ascii="Times New Roman" w:eastAsia="標楷體" w:hAnsi="Times New Roman" w:cs="Times New Roman"/>
                      <w:noProof/>
                      <w:szCs w:val="24"/>
                    </w:rPr>
                    <w:drawing>
                      <wp:inline distT="0" distB="0" distL="0" distR="0" wp14:anchorId="5958EE3E" wp14:editId="69C226D1">
                        <wp:extent cx="4265743" cy="2066925"/>
                        <wp:effectExtent l="0" t="0" r="1905" b="0"/>
                        <wp:docPr id="1" name="圖片 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messageImage_1583752580520.jpg"/>
                                <pic:cNvPicPr/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4301421" cy="208421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AA4160E" w14:textId="4BC5E138" w:rsidR="0009505F" w:rsidRDefault="0009505F" w:rsidP="00791610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23EEDA4C" w14:textId="47B1AAF4" w:rsidR="0009505F" w:rsidRDefault="00791610" w:rsidP="003A2E33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F102A0">
              <w:rPr>
                <w:rFonts w:ascii="Times New Roman" w:eastAsia="標楷體" w:hAnsi="Times New Roman" w:cs="Times New Roman" w:hint="eastAsia"/>
                <w:szCs w:val="24"/>
              </w:rPr>
              <w:t xml:space="preserve">　　</w:t>
            </w:r>
            <w:r w:rsidRPr="00791610">
              <w:rPr>
                <w:rFonts w:ascii="Times New Roman" w:eastAsia="標楷體" w:hAnsi="Times New Roman" w:cs="Times New Roman"/>
                <w:szCs w:val="24"/>
              </w:rPr>
              <w:t xml:space="preserve">Ciphertext : </w:t>
            </w:r>
            <w:r w:rsidR="008303D6" w:rsidRPr="008303D6">
              <w:rPr>
                <w:rFonts w:ascii="Times New Roman" w:eastAsia="標楷體" w:hAnsi="Times New Roman" w:cs="Times New Roman"/>
                <w:szCs w:val="24"/>
              </w:rPr>
              <w:t>_oRniatosowpnriTs</w:t>
            </w:r>
          </w:p>
          <w:p w14:paraId="3E24B647" w14:textId="77777777" w:rsidR="00420734" w:rsidRDefault="00420734" w:rsidP="003A2E33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217198F0" w14:textId="77777777" w:rsidR="00420734" w:rsidRDefault="00420734" w:rsidP="003A2E33">
            <w:pPr>
              <w:snapToGrid w:val="0"/>
              <w:rPr>
                <w:rFonts w:ascii="Times New Roman" w:eastAsia="標楷體" w:hAnsi="Times New Roman" w:cs="Times New Roman"/>
                <w:szCs w:val="24"/>
              </w:rPr>
            </w:pPr>
          </w:p>
          <w:p w14:paraId="7F901A85" w14:textId="48ABF147" w:rsidR="00B72D8F" w:rsidRDefault="00796DA2" w:rsidP="00ED35B6">
            <w:pPr>
              <w:snapToGrid w:val="0"/>
              <w:ind w:leftChars="26" w:left="63" w:hanging="1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br/>
            </w:r>
            <w:r w:rsidR="002769BC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1387132" w14:textId="6C283408" w:rsidR="00791610" w:rsidRDefault="00791610" w:rsidP="00113ABA">
            <w:pPr>
              <w:snapToGrid w:val="0"/>
              <w:ind w:leftChars="26" w:left="63" w:hanging="1"/>
              <w:jc w:val="both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 xml:space="preserve">Given a </w:t>
            </w:r>
            <w:r w:rsidRPr="00FC1729">
              <w:rPr>
                <w:rFonts w:ascii="Times New Roman" w:hAnsi="Times New Roman" w:cs="Times New Roman"/>
                <w:b/>
                <w:sz w:val="28"/>
                <w:szCs w:val="24"/>
              </w:rPr>
              <w:t>plaintext</w:t>
            </w:r>
            <w:r>
              <w:rPr>
                <w:rFonts w:ascii="Times New Roman" w:hAnsi="Times New Roman" w:cs="Times New Roman"/>
                <w:sz w:val="28"/>
                <w:szCs w:val="24"/>
              </w:rPr>
              <w:t xml:space="preserve"> and a </w:t>
            </w:r>
            <w:r w:rsidRPr="00FC1729">
              <w:rPr>
                <w:rFonts w:ascii="Times New Roman" w:hAnsi="Times New Roman" w:cs="Times New Roman"/>
                <w:b/>
                <w:sz w:val="28"/>
                <w:szCs w:val="24"/>
              </w:rPr>
              <w:t>numeric key</w:t>
            </w:r>
            <w:r w:rsidRPr="00791610">
              <w:rPr>
                <w:rFonts w:ascii="Times New Roman" w:hAnsi="Times New Roman" w:cs="Times New Roman" w:hint="eastAsia"/>
                <w:sz w:val="28"/>
                <w:szCs w:val="24"/>
              </w:rPr>
              <w:t>,</w:t>
            </w:r>
            <w:r w:rsidRPr="00791610">
              <w:rPr>
                <w:rFonts w:ascii="Times New Roman" w:hAnsi="Times New Roman" w:cs="Times New Roman"/>
                <w:sz w:val="28"/>
                <w:szCs w:val="24"/>
              </w:rPr>
              <w:t xml:space="preserve"> encrypt the given text using Row </w:t>
            </w:r>
            <w:r w:rsidR="00113ABA">
              <w:rPr>
                <w:rFonts w:ascii="Times New Roman" w:hAnsi="Times New Roman" w:cs="Times New Roman"/>
                <w:sz w:val="28"/>
                <w:szCs w:val="24"/>
              </w:rPr>
              <w:t>t</w:t>
            </w:r>
            <w:r w:rsidRPr="00791610">
              <w:rPr>
                <w:rFonts w:ascii="Times New Roman" w:hAnsi="Times New Roman" w:cs="Times New Roman"/>
                <w:sz w:val="28"/>
                <w:szCs w:val="24"/>
              </w:rPr>
              <w:t>ransposition Cipher.</w:t>
            </w:r>
            <w:r w:rsidR="00FC1729" w:rsidRPr="00384FD0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The</w:t>
            </w:r>
            <w:r w:rsidR="00FC1729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p</w:t>
            </w:r>
            <w:r w:rsidR="00FC1729" w:rsidRPr="004A3A92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laintext </w:t>
            </w:r>
            <w:r w:rsidR="00FC1729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consist</w:t>
            </w:r>
            <w:r w:rsidR="00FC1729">
              <w:rPr>
                <w:rFonts w:ascii="Times New Roman" w:eastAsia="標楷體" w:hAnsi="Times New Roman" w:cs="Times New Roman"/>
                <w:sz w:val="28"/>
                <w:szCs w:val="24"/>
              </w:rPr>
              <w:t>s</w:t>
            </w:r>
            <w:r w:rsidR="00FC1729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of</w:t>
            </w:r>
            <w:r w:rsidR="00FC1729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ASCII </w:t>
            </w:r>
            <w:r w:rsidR="00550A03" w:rsidRPr="00550A03">
              <w:rPr>
                <w:rFonts w:ascii="Times New Roman" w:eastAsia="標楷體" w:hAnsi="Times New Roman" w:cs="Times New Roman"/>
                <w:sz w:val="28"/>
                <w:szCs w:val="24"/>
              </w:rPr>
              <w:t>characters</w:t>
            </w:r>
            <w:r w:rsidR="00FC1729">
              <w:rPr>
                <w:rFonts w:ascii="Times New Roman" w:eastAsia="標楷體" w:hAnsi="Times New Roman" w:cs="Times New Roman"/>
                <w:sz w:val="28"/>
                <w:szCs w:val="24"/>
              </w:rPr>
              <w:t>,</w:t>
            </w:r>
            <w:r w:rsidR="00550A03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and </w:t>
            </w:r>
            <w:r w:rsidR="00FC1729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the key is a </w:t>
            </w:r>
            <w:r w:rsidR="00E33BB1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shuffled </w:t>
            </w:r>
            <w:r w:rsidR="00FC1729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integer </w:t>
            </w:r>
            <w:r w:rsidR="00FC1729" w:rsidRPr="00FC1729">
              <w:rPr>
                <w:rFonts w:ascii="Times New Roman" w:eastAsia="標楷體" w:hAnsi="Times New Roman" w:cs="Times New Roman"/>
                <w:sz w:val="28"/>
                <w:szCs w:val="24"/>
              </w:rPr>
              <w:t>sequence</w:t>
            </w:r>
            <w:r w:rsidR="00E33BB1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from </w:t>
            </w:r>
            <w:r w:rsidR="009745FC">
              <w:rPr>
                <w:rFonts w:ascii="Times New Roman" w:eastAsia="標楷體" w:hAnsi="Times New Roman" w:cs="Times New Roman"/>
                <w:sz w:val="28"/>
                <w:szCs w:val="24"/>
              </w:rPr>
              <w:t>0 ~ N</w:t>
            </w:r>
            <w:r w:rsidR="006417A3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E33BB1">
              <w:rPr>
                <w:rFonts w:ascii="Times New Roman" w:eastAsia="標楷體" w:hAnsi="Times New Roman" w:cs="Times New Roman"/>
                <w:sz w:val="28"/>
                <w:szCs w:val="24"/>
              </w:rPr>
              <w:t>(</w:t>
            </w:r>
            <w:r w:rsidR="009745FC">
              <w:rPr>
                <w:rFonts w:ascii="Times New Roman" w:eastAsia="標楷體" w:hAnsi="Times New Roman" w:cs="Times New Roman"/>
                <w:sz w:val="28"/>
                <w:szCs w:val="24"/>
              </w:rPr>
              <w:t>0</w:t>
            </w:r>
            <w:r w:rsidR="009745FC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&lt; </w:t>
            </w:r>
            <w:r w:rsidR="009745FC" w:rsidRPr="009745FC">
              <w:rPr>
                <w:rFonts w:ascii="Times New Roman" w:eastAsia="標楷體" w:hAnsi="Times New Roman" w:cs="Times New Roman"/>
                <w:sz w:val="28"/>
                <w:szCs w:val="24"/>
              </w:rPr>
              <w:t>N</w:t>
            </w:r>
            <w:r w:rsidR="009745FC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&lt; 2</w:t>
            </w:r>
            <w:r w:rsidR="009745FC">
              <w:rPr>
                <w:rFonts w:ascii="Times New Roman" w:eastAsia="標楷體" w:hAnsi="Times New Roman" w:cs="Times New Roman"/>
                <w:sz w:val="28"/>
                <w:szCs w:val="24"/>
                <w:vertAlign w:val="superscript"/>
              </w:rPr>
              <w:t xml:space="preserve">31 </w:t>
            </w:r>
            <w:r w:rsidR="009745FC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-</w:t>
            </w:r>
            <w:r w:rsidR="009745FC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9745FC"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1</w:t>
            </w:r>
            <w:r w:rsidR="009745FC">
              <w:rPr>
                <w:rFonts w:ascii="Times New Roman" w:eastAsia="標楷體" w:hAnsi="Times New Roman" w:cs="Times New Roman"/>
                <w:sz w:val="28"/>
                <w:szCs w:val="24"/>
              </w:rPr>
              <w:t>)</w:t>
            </w:r>
            <w:r w:rsidR="00FC1729">
              <w:rPr>
                <w:rFonts w:ascii="Times New Roman" w:eastAsia="標楷體" w:hAnsi="Times New Roman" w:cs="Times New Roman"/>
                <w:sz w:val="28"/>
                <w:szCs w:val="24"/>
              </w:rPr>
              <w:t>.</w:t>
            </w:r>
          </w:p>
          <w:p w14:paraId="17311E75" w14:textId="77777777" w:rsidR="00420734" w:rsidRPr="00791610" w:rsidRDefault="00420734" w:rsidP="00ED35B6">
            <w:pPr>
              <w:snapToGrid w:val="0"/>
              <w:ind w:leftChars="26" w:left="63" w:hanging="1"/>
              <w:rPr>
                <w:rFonts w:ascii="Times New Roman" w:hAnsi="Times New Roman" w:cs="Times New Roman"/>
                <w:sz w:val="28"/>
                <w:szCs w:val="24"/>
              </w:rPr>
            </w:pPr>
          </w:p>
          <w:p w14:paraId="29110AAC" w14:textId="075415F3" w:rsidR="00B72D8F" w:rsidRDefault="002769BC" w:rsidP="00B72D8F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出說明</w:t>
            </w:r>
            <w:r w:rsidR="006E69B3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726032B0" w14:textId="2DDDC0FD" w:rsidR="00791610" w:rsidRDefault="00791610" w:rsidP="00B72D8F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Output the </w:t>
            </w:r>
            <w:r w:rsidRPr="00420734">
              <w:rPr>
                <w:rFonts w:ascii="Times New Roman" w:eastAsia="標楷體" w:hAnsi="Times New Roman" w:cs="Times New Roman"/>
                <w:sz w:val="28"/>
                <w:szCs w:val="24"/>
              </w:rPr>
              <w:t>ciphertext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encrypted </w:t>
            </w:r>
            <w:r w:rsidR="007F6333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by </w:t>
            </w:r>
            <w:r w:rsidRPr="004A3A92">
              <w:rPr>
                <w:rFonts w:ascii="Times New Roman" w:eastAsia="標楷體" w:hAnsi="Times New Roman" w:cs="Times New Roman"/>
                <w:sz w:val="28"/>
                <w:szCs w:val="24"/>
              </w:rPr>
              <w:t>plaintext and key.</w:t>
            </w:r>
          </w:p>
          <w:p w14:paraId="6E87B60D" w14:textId="77777777" w:rsidR="00791610" w:rsidRPr="00EC16DF" w:rsidRDefault="00791610" w:rsidP="00B72D8F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szCs w:val="24"/>
              </w:rPr>
            </w:pPr>
          </w:p>
          <w:p w14:paraId="642368A0" w14:textId="19DCDA73" w:rsidR="002769BC" w:rsidRPr="00DA7024" w:rsidRDefault="0004116C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902"/>
              <w:gridCol w:w="3517"/>
              <w:gridCol w:w="3488"/>
              <w:gridCol w:w="495"/>
            </w:tblGrid>
            <w:tr w:rsidR="002B69AD" w:rsidRPr="00DA7024" w14:paraId="0086BC2A" w14:textId="77777777" w:rsidTr="00FA741F">
              <w:trPr>
                <w:gridAfter w:val="1"/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DA7024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DA702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DA702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DA7024" w14:paraId="47CC9DA5" w14:textId="77777777" w:rsidTr="00FA741F">
              <w:trPr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DA7024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一組測資與輸出</w:t>
                  </w: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DA62263" w14:textId="77777777" w:rsidR="008303D6" w:rsidRPr="007F3FC4" w:rsidRDefault="008303D6" w:rsidP="007F3FC4">
                  <w:pPr>
                    <w:snapToGrid w:val="0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F3FC4">
                    <w:rPr>
                      <w:rFonts w:ascii="Times New Roman" w:eastAsia="標楷體" w:hAnsi="Times New Roman" w:cs="Times New Roman"/>
                      <w:szCs w:val="24"/>
                    </w:rPr>
                    <w:t>Row Transposition</w:t>
                  </w:r>
                </w:p>
                <w:p w14:paraId="3025EE79" w14:textId="77777777" w:rsidR="008303D6" w:rsidRPr="007F3FC4" w:rsidRDefault="008303D6" w:rsidP="007F3FC4">
                  <w:pPr>
                    <w:snapToGrid w:val="0"/>
                    <w:rPr>
                      <w:rFonts w:ascii="Times New Roman" w:eastAsia="標楷體" w:hAnsi="Times New Roman" w:cs="Times New Roman"/>
                      <w:szCs w:val="24"/>
                    </w:rPr>
                  </w:pPr>
                  <w:r w:rsidRPr="007F3FC4">
                    <w:rPr>
                      <w:rFonts w:ascii="Times New Roman" w:eastAsia="標楷體" w:hAnsi="Times New Roman" w:cs="Times New Roman"/>
                      <w:szCs w:val="24"/>
                    </w:rPr>
                    <w:t>3 0 6 1 2 5 4</w:t>
                  </w:r>
                  <w:bookmarkStart w:id="0" w:name="_GoBack"/>
                  <w:bookmarkEnd w:id="0"/>
                </w:p>
                <w:p w14:paraId="4BED548C" w14:textId="0BABDF1F" w:rsidR="007F3FC4" w:rsidRPr="00DA7024" w:rsidRDefault="007F3FC4" w:rsidP="00C80863">
                  <w:pPr>
                    <w:widowControl/>
                    <w:snapToGrid w:val="0"/>
                    <w:spacing w:line="240" w:lineRule="exact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EE15AB3" w14:textId="77777777" w:rsidR="008303D6" w:rsidRDefault="006417A3" w:rsidP="007F3FC4">
                  <w:pPr>
                    <w:rPr>
                      <w:rFonts w:ascii="Times New Roman" w:eastAsia="標楷體" w:hAnsi="Times New Roman" w:cs="Times New Roman"/>
                    </w:rPr>
                  </w:pPr>
                  <w:r w:rsidRPr="006417A3">
                    <w:rPr>
                      <w:rFonts w:ascii="Times New Roman" w:eastAsia="標楷體" w:hAnsi="Times New Roman" w:cs="Times New Roman"/>
                    </w:rPr>
                    <w:t>_oRniatosowpnriTs</w:t>
                  </w:r>
                </w:p>
                <w:p w14:paraId="66B1EBD4" w14:textId="5B329740" w:rsidR="006417A3" w:rsidRPr="00DA7024" w:rsidRDefault="006417A3" w:rsidP="007F3FC4">
                  <w:pPr>
                    <w:rPr>
                      <w:rFonts w:ascii="Times New Roman" w:eastAsia="標楷體" w:hAnsi="Times New Roman" w:cs="Times New Roman"/>
                    </w:rPr>
                  </w:pPr>
                </w:p>
              </w:tc>
              <w:tc>
                <w:tcPr>
                  <w:tcW w:w="0" w:type="auto"/>
                </w:tcPr>
                <w:p w14:paraId="7F9D419F" w14:textId="52B10EDD" w:rsidR="002B69AD" w:rsidRPr="00DA7024" w:rsidRDefault="00ED35B6">
                  <w:pPr>
                    <w:widowControl/>
                    <w:rPr>
                      <w:rFonts w:ascii="Times New Roman" w:eastAsia="標楷體" w:hAnsi="Times New Roman" w:cs="Times New Roman"/>
                    </w:rPr>
                  </w:pPr>
                  <w:r w:rsidRPr="00DA7024">
                    <w:rPr>
                      <w:rFonts w:ascii="Times New Roman" w:eastAsia="標楷體" w:hAnsi="Times New Roman" w:cs="Times New Roman"/>
                    </w:rPr>
                    <w:tab/>
                  </w:r>
                  <w:r w:rsidRPr="00DA7024">
                    <w:rPr>
                      <w:rFonts w:ascii="Times New Roman" w:eastAsia="標楷體" w:hAnsi="Times New Roman" w:cs="Times New Roman"/>
                    </w:rPr>
                    <w:tab/>
                  </w:r>
                  <w:r w:rsidRPr="00DA7024">
                    <w:rPr>
                      <w:rFonts w:ascii="Times New Roman" w:eastAsia="標楷體" w:hAnsi="Times New Roman" w:cs="Times New Roman"/>
                    </w:rPr>
                    <w:tab/>
                  </w:r>
                </w:p>
              </w:tc>
            </w:tr>
            <w:tr w:rsidR="006E69B3" w:rsidRPr="00DA7024" w14:paraId="2AEDFA7E" w14:textId="77777777" w:rsidTr="00FA741F">
              <w:trPr>
                <w:gridAfter w:val="1"/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4C68493" w14:textId="46976255" w:rsidR="006E69B3" w:rsidRPr="00DA7024" w:rsidRDefault="00B53197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</w:t>
                  </w: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二</w:t>
                  </w:r>
                  <w:r w:rsidRPr="00DA702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組測資與輸出</w:t>
                  </w: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5E60C4" w14:textId="22F8E3F5" w:rsidR="006326A2" w:rsidRDefault="007F3FC4" w:rsidP="007F3FC4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7F3FC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int main(</w:t>
                  </w:r>
                  <w:r w:rsidR="0046619A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void</w:t>
                  </w:r>
                  <w:r w:rsidRPr="007F3FC4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){return 0;}</w:t>
                  </w:r>
                </w:p>
                <w:p w14:paraId="040F95DF" w14:textId="77777777" w:rsidR="007F3FC4" w:rsidRDefault="004D49B1" w:rsidP="004D49B1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4D49B1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3 0 4 1 2</w:t>
                  </w:r>
                </w:p>
                <w:p w14:paraId="65474742" w14:textId="739320EB" w:rsidR="004D49B1" w:rsidRDefault="0046619A" w:rsidP="004D49B1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A</w:t>
                  </w:r>
                  <w:r>
                    <w:rPr>
                      <w:rFonts w:ascii="Times New Roman" w:eastAsia="標楷體" w:hAnsi="Times New Roman" w:cs="Times New Roman" w:hint="eastAsia"/>
                      <w:color w:val="000000"/>
                      <w:kern w:val="0"/>
                    </w:rPr>
                    <w:t>pple</w:t>
                  </w:r>
                </w:p>
                <w:p w14:paraId="6E62C5E3" w14:textId="77777777" w:rsidR="0046619A" w:rsidRDefault="0046619A" w:rsidP="004D49B1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0 1 2 3 4 5 6 7 8 9 10</w:t>
                  </w:r>
                </w:p>
                <w:p w14:paraId="7ED8E858" w14:textId="23574037" w:rsidR="0046619A" w:rsidRPr="00920595" w:rsidRDefault="0046619A" w:rsidP="004D49B1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C57410E" w14:textId="77777777" w:rsidR="006417A3" w:rsidRPr="006417A3" w:rsidRDefault="006417A3" w:rsidP="006417A3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6417A3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_()u;iaornmv{r}niie_tndt0</w:t>
                  </w:r>
                </w:p>
                <w:p w14:paraId="70573C4C" w14:textId="77777777" w:rsidR="006326A2" w:rsidRDefault="006417A3" w:rsidP="006417A3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6417A3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Apple</w:t>
                  </w:r>
                </w:p>
                <w:p w14:paraId="62567C5E" w14:textId="7A67849C" w:rsidR="006417A3" w:rsidRPr="00DA7024" w:rsidRDefault="006417A3" w:rsidP="006417A3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</w:tr>
            <w:tr w:rsidR="00B53197" w:rsidRPr="00DA7024" w14:paraId="1107B239" w14:textId="77777777" w:rsidTr="00FA741F">
              <w:trPr>
                <w:gridAfter w:val="1"/>
                <w:jc w:val="center"/>
              </w:trPr>
              <w:tc>
                <w:tcPr>
                  <w:tcW w:w="190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54F13B6" w14:textId="5E4E92AB" w:rsidR="00B53197" w:rsidRDefault="00B53197" w:rsidP="00B53197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  <w:tc>
                <w:tcPr>
                  <w:tcW w:w="351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5B4017C" w14:textId="372251D3" w:rsidR="00B53197" w:rsidRPr="00920595" w:rsidRDefault="00B53197" w:rsidP="00920595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  <w:tc>
                <w:tcPr>
                  <w:tcW w:w="3488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5A9E01D" w14:textId="6EF54B5F" w:rsidR="00B53197" w:rsidRPr="00920595" w:rsidRDefault="00B53197" w:rsidP="00920595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…</w:t>
                  </w:r>
                </w:p>
              </w:tc>
            </w:tr>
          </w:tbl>
          <w:p w14:paraId="4191B14C" w14:textId="4A4A00DD" w:rsidR="002C2A16" w:rsidRPr="00DA702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F1F23" w:rsidRPr="00DA7024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DA7024" w:rsidRDefault="00366280" w:rsidP="00B41E9C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附</w:t>
            </w:r>
            <w:r w:rsidR="00320D12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屬</w:t>
            </w:r>
            <w:r w:rsidR="000B1FFE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資料</w:t>
            </w:r>
            <w:r w:rsidR="008F1F23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</w:p>
          <w:p w14:paraId="12B22028" w14:textId="03F48FB4" w:rsidR="003F358D" w:rsidRPr="00E33BB1" w:rsidRDefault="00C81CEB" w:rsidP="00C81CEB">
            <w:pPr>
              <w:snapToGrid w:val="0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E33BB1">
              <w:rPr>
                <w:rFonts w:ascii="Times New Roman" w:eastAsia="標楷體" w:hAnsi="Times New Roman" w:cs="Times New Roman"/>
                <w:kern w:val="0"/>
                <w:sz w:val="28"/>
              </w:rPr>
              <w:sym w:font="Wingdings" w:char="F0FE"/>
            </w:r>
            <w:r w:rsidRPr="00E33BB1">
              <w:rPr>
                <w:rFonts w:ascii="Times New Roman" w:eastAsia="標楷體" w:hAnsi="Times New Roman" w:cs="Times New Roman"/>
                <w:kern w:val="0"/>
                <w:sz w:val="28"/>
              </w:rPr>
              <w:t xml:space="preserve"> </w:t>
            </w:r>
            <w:r w:rsidR="003F358D" w:rsidRPr="00E33BB1">
              <w:rPr>
                <w:rFonts w:ascii="Times New Roman" w:eastAsia="標楷體" w:hAnsi="Times New Roman" w:cs="Times New Roman"/>
                <w:sz w:val="28"/>
                <w:szCs w:val="28"/>
              </w:rPr>
              <w:t>解答程式：</w:t>
            </w:r>
            <w:r w:rsidR="00EB68EB" w:rsidRPr="00E33BB1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 </w:t>
            </w:r>
            <w:r w:rsidR="004578A5" w:rsidRPr="00E33BB1">
              <w:rPr>
                <w:rFonts w:ascii="Times New Roman" w:eastAsia="標楷體" w:hAnsi="Times New Roman" w:cs="Times New Roman"/>
                <w:sz w:val="28"/>
                <w:szCs w:val="28"/>
              </w:rPr>
              <w:t>02_</w:t>
            </w:r>
            <w:r w:rsidR="008303D6" w:rsidRPr="00E33BB1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RowTranspositionCipher</w:t>
            </w:r>
            <w:r w:rsidR="004578A5" w:rsidRPr="00E33BB1">
              <w:rPr>
                <w:rFonts w:ascii="Times New Roman" w:eastAsia="標楷體" w:hAnsi="Times New Roman" w:cs="Times New Roman"/>
                <w:sz w:val="28"/>
                <w:szCs w:val="28"/>
              </w:rPr>
              <w:t>.cpp</w:t>
            </w:r>
          </w:p>
          <w:p w14:paraId="7005AD42" w14:textId="272037CA" w:rsidR="00F54D6D" w:rsidRPr="00DA7024" w:rsidRDefault="00C81CEB" w:rsidP="00B75807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E33BB1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sym w:font="Wingdings" w:char="F0FE"/>
            </w:r>
            <w:r w:rsidRPr="00E33BB1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 xml:space="preserve"> </w:t>
            </w:r>
            <w:r w:rsidR="003F358D" w:rsidRPr="00E33BB1">
              <w:rPr>
                <w:rFonts w:ascii="Times New Roman" w:eastAsia="標楷體" w:hAnsi="Times New Roman" w:cs="Times New Roman"/>
                <w:sz w:val="28"/>
                <w:szCs w:val="28"/>
              </w:rPr>
              <w:t>測試資料：</w:t>
            </w:r>
            <w:r w:rsidR="005D15D1" w:rsidRPr="00E33BB1">
              <w:rPr>
                <w:rFonts w:ascii="Times New Roman" w:eastAsia="標楷體" w:hAnsi="Times New Roman" w:cs="Times New Roman"/>
                <w:sz w:val="28"/>
                <w:szCs w:val="28"/>
              </w:rPr>
              <w:t>input1.txt, output1.txt, input2.txt, output2.txt, input3.txt, output3.txt</w:t>
            </w:r>
          </w:p>
        </w:tc>
      </w:tr>
      <w:tr w:rsidR="000D0A83" w:rsidRPr="00DA7024" w14:paraId="6AB62929" w14:textId="77777777" w:rsidTr="005C5A1C">
        <w:tc>
          <w:tcPr>
            <w:tcW w:w="5000" w:type="pct"/>
            <w:vAlign w:val="center"/>
          </w:tcPr>
          <w:p w14:paraId="0D3EB5D6" w14:textId="49822BDC" w:rsidR="000D0A83" w:rsidRPr="00DA7024" w:rsidRDefault="00C81CEB" w:rsidP="00B744B3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□</w:t>
            </w:r>
            <w:r w:rsidR="00391A5E"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  <w:r w:rsidR="00391A5E"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p w14:paraId="39D28B2A" w14:textId="1BA9D1C6" w:rsidR="000D0A83" w:rsidRPr="00DA7024" w:rsidRDefault="00C81CEB" w:rsidP="00BE7E53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■</w:t>
            </w:r>
            <w:r w:rsidR="00391A5E"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09D850EA" w:rsidR="00B41E9C" w:rsidRPr="00F43238" w:rsidRDefault="00F43238" w:rsidP="00F43238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□</w:t>
            </w:r>
            <w:r w:rsidR="000D0A83" w:rsidRPr="00F43238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F43238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DA7024" w14:paraId="13AADA3B" w14:textId="77777777" w:rsidTr="005C5A1C">
        <w:tc>
          <w:tcPr>
            <w:tcW w:w="5000" w:type="pct"/>
            <w:vAlign w:val="center"/>
          </w:tcPr>
          <w:p w14:paraId="6461B6B3" w14:textId="1B4A5384" w:rsidR="00B41E9C" w:rsidRPr="00DA7024" w:rsidRDefault="00B41E9C" w:rsidP="00615F8F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615F8F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BD5E38"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20</w:t>
            </w:r>
            <w:r w:rsidRPr="00DA7024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DA7024" w14:paraId="20BDA192" w14:textId="77777777" w:rsidTr="005C5A1C">
        <w:trPr>
          <w:trHeight w:val="1096"/>
        </w:trPr>
        <w:tc>
          <w:tcPr>
            <w:tcW w:w="5000" w:type="pct"/>
          </w:tcPr>
          <w:p w14:paraId="6955EEF8" w14:textId="0FC93D8C" w:rsidR="008F65F2" w:rsidRPr="008303D6" w:rsidRDefault="002C2A16" w:rsidP="008303D6">
            <w:pPr>
              <w:rPr>
                <w:rFonts w:ascii="Times New Roman" w:eastAsia="標楷體" w:hAnsi="Times New Roman" w:cs="Times New Roman"/>
                <w:szCs w:val="24"/>
              </w:rPr>
            </w:pPr>
            <w:r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DA702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8303D6" w:rsidRPr="008303D6">
              <w:rPr>
                <w:rFonts w:ascii="Times New Roman" w:eastAsia="標楷體" w:hAnsi="Times New Roman" w:cs="Times New Roman"/>
                <w:szCs w:val="24"/>
              </w:rPr>
              <w:t xml:space="preserve">Make good use of </w:t>
            </w:r>
            <w:r w:rsidR="008303D6" w:rsidRPr="008303D6">
              <w:rPr>
                <w:rFonts w:ascii="Times New Roman" w:eastAsia="標楷體" w:hAnsi="Times New Roman" w:cs="Times New Roman"/>
                <w:b/>
                <w:szCs w:val="24"/>
              </w:rPr>
              <w:t>string::find</w:t>
            </w:r>
            <w:r w:rsidR="008303D6">
              <w:rPr>
                <w:rFonts w:ascii="Times New Roman" w:eastAsia="標楷體" w:hAnsi="Times New Roman" w:cs="Times New Roman" w:hint="eastAsia"/>
                <w:szCs w:val="24"/>
              </w:rPr>
              <w:t>,</w:t>
            </w:r>
            <w:r w:rsidR="008303D6"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="008303D6" w:rsidRPr="008303D6">
              <w:rPr>
                <w:rFonts w:ascii="Times New Roman" w:eastAsia="標楷體" w:hAnsi="Times New Roman" w:cs="Times New Roman"/>
                <w:b/>
                <w:szCs w:val="24"/>
              </w:rPr>
              <w:t>string::replace</w:t>
            </w:r>
            <w:r w:rsidR="008303D6">
              <w:rPr>
                <w:rFonts w:ascii="Times New Roman" w:eastAsia="標楷體" w:hAnsi="Times New Roman" w:cs="Times New Roman" w:hint="eastAsia"/>
                <w:szCs w:val="24"/>
              </w:rPr>
              <w:t xml:space="preserve">, </w:t>
            </w:r>
            <w:r w:rsidR="008303D6" w:rsidRPr="008303D6">
              <w:rPr>
                <w:rFonts w:ascii="Times New Roman" w:eastAsia="標楷體" w:hAnsi="Times New Roman" w:cs="Times New Roman"/>
                <w:b/>
                <w:szCs w:val="24"/>
              </w:rPr>
              <w:t>std::stringstream</w:t>
            </w:r>
            <w:r w:rsidR="008303D6">
              <w:rPr>
                <w:rFonts w:ascii="Times New Roman" w:eastAsia="標楷體" w:hAnsi="Times New Roman" w:cs="Times New Roman" w:hint="eastAsia"/>
                <w:szCs w:val="24"/>
              </w:rPr>
              <w:t xml:space="preserve"> </w:t>
            </w:r>
            <w:r w:rsidR="008303D6" w:rsidRPr="008303D6">
              <w:rPr>
                <w:rFonts w:ascii="Times New Roman" w:eastAsia="標楷體" w:hAnsi="Times New Roman" w:cs="Times New Roman"/>
                <w:szCs w:val="24"/>
              </w:rPr>
              <w:t>etc.</w:t>
            </w:r>
          </w:p>
        </w:tc>
      </w:tr>
    </w:tbl>
    <w:p w14:paraId="25EC3316" w14:textId="77777777" w:rsidR="00B2307C" w:rsidRPr="00DA702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DA702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9EEED8" w14:textId="77777777" w:rsidR="00F76B10" w:rsidRDefault="00F76B10" w:rsidP="00630DFA">
      <w:r>
        <w:separator/>
      </w:r>
    </w:p>
  </w:endnote>
  <w:endnote w:type="continuationSeparator" w:id="0">
    <w:p w14:paraId="6363693C" w14:textId="77777777" w:rsidR="00F76B10" w:rsidRDefault="00F76B10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16839A" w14:textId="77777777" w:rsidR="00F76B10" w:rsidRDefault="00F76B10" w:rsidP="00630DFA">
      <w:r>
        <w:separator/>
      </w:r>
    </w:p>
  </w:footnote>
  <w:footnote w:type="continuationSeparator" w:id="0">
    <w:p w14:paraId="69C52A02" w14:textId="77777777" w:rsidR="00F76B10" w:rsidRDefault="00F76B10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BFF48BE2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3793F10"/>
    <w:multiLevelType w:val="hybridMultilevel"/>
    <w:tmpl w:val="1DD6052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CBB2CF7"/>
    <w:multiLevelType w:val="hybridMultilevel"/>
    <w:tmpl w:val="8680854E"/>
    <w:lvl w:ilvl="0" w:tplc="73A26A16">
      <w:start w:val="1"/>
      <w:numFmt w:val="bullet"/>
      <w:lvlText w:val="□"/>
      <w:lvlJc w:val="left"/>
      <w:pPr>
        <w:ind w:left="60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7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DE4764"/>
    <w:multiLevelType w:val="hybridMultilevel"/>
    <w:tmpl w:val="75D2977A"/>
    <w:lvl w:ilvl="0" w:tplc="A2F2963A">
      <w:start w:val="2"/>
      <w:numFmt w:val="bullet"/>
      <w:lvlText w:val="□"/>
      <w:lvlJc w:val="left"/>
      <w:pPr>
        <w:ind w:left="720" w:hanging="36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CD30FA6"/>
    <w:multiLevelType w:val="hybridMultilevel"/>
    <w:tmpl w:val="B38ECBBA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5CEE58A7"/>
    <w:multiLevelType w:val="hybridMultilevel"/>
    <w:tmpl w:val="6A3ACB88"/>
    <w:lvl w:ilvl="0" w:tplc="73A26A16">
      <w:start w:val="1"/>
      <w:numFmt w:val="bullet"/>
      <w:lvlText w:val="□"/>
      <w:lvlJc w:val="left"/>
      <w:pPr>
        <w:ind w:left="62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1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0" w:hanging="480"/>
      </w:pPr>
      <w:rPr>
        <w:rFonts w:ascii="Wingdings" w:hAnsi="Wingdings" w:hint="default"/>
      </w:rPr>
    </w:lvl>
  </w:abstractNum>
  <w:abstractNum w:abstractNumId="13" w15:restartNumberingAfterBreak="0">
    <w:nsid w:val="63725E63"/>
    <w:multiLevelType w:val="hybridMultilevel"/>
    <w:tmpl w:val="92380D2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FE952B8"/>
    <w:multiLevelType w:val="hybridMultilevel"/>
    <w:tmpl w:val="5FA4A9D0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8"/>
  </w:num>
  <w:num w:numId="4">
    <w:abstractNumId w:val="0"/>
  </w:num>
  <w:num w:numId="5">
    <w:abstractNumId w:val="3"/>
  </w:num>
  <w:num w:numId="6">
    <w:abstractNumId w:val="1"/>
  </w:num>
  <w:num w:numId="7">
    <w:abstractNumId w:val="7"/>
  </w:num>
  <w:num w:numId="8">
    <w:abstractNumId w:val="5"/>
  </w:num>
  <w:num w:numId="9">
    <w:abstractNumId w:val="14"/>
  </w:num>
  <w:num w:numId="10">
    <w:abstractNumId w:val="10"/>
  </w:num>
  <w:num w:numId="11">
    <w:abstractNumId w:val="11"/>
  </w:num>
  <w:num w:numId="12">
    <w:abstractNumId w:val="15"/>
  </w:num>
  <w:num w:numId="13">
    <w:abstractNumId w:val="13"/>
  </w:num>
  <w:num w:numId="14">
    <w:abstractNumId w:val="2"/>
  </w:num>
  <w:num w:numId="15">
    <w:abstractNumId w:val="6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4116C"/>
    <w:rsid w:val="000557E9"/>
    <w:rsid w:val="000640A1"/>
    <w:rsid w:val="000643AD"/>
    <w:rsid w:val="00066E0C"/>
    <w:rsid w:val="00082C6A"/>
    <w:rsid w:val="0009505F"/>
    <w:rsid w:val="000B1FFE"/>
    <w:rsid w:val="000B26C4"/>
    <w:rsid w:val="000B2E6F"/>
    <w:rsid w:val="000B6ED8"/>
    <w:rsid w:val="000C3B02"/>
    <w:rsid w:val="000D0A83"/>
    <w:rsid w:val="000D1355"/>
    <w:rsid w:val="000D2162"/>
    <w:rsid w:val="000F00E5"/>
    <w:rsid w:val="000F3602"/>
    <w:rsid w:val="00102DC9"/>
    <w:rsid w:val="00103F7F"/>
    <w:rsid w:val="0010537B"/>
    <w:rsid w:val="00110435"/>
    <w:rsid w:val="00113A66"/>
    <w:rsid w:val="00113ABA"/>
    <w:rsid w:val="001173B7"/>
    <w:rsid w:val="0012450B"/>
    <w:rsid w:val="00137234"/>
    <w:rsid w:val="00141C14"/>
    <w:rsid w:val="0014228E"/>
    <w:rsid w:val="001511A1"/>
    <w:rsid w:val="00157105"/>
    <w:rsid w:val="00181BC3"/>
    <w:rsid w:val="001C6E60"/>
    <w:rsid w:val="001D6784"/>
    <w:rsid w:val="001E34B8"/>
    <w:rsid w:val="002069BC"/>
    <w:rsid w:val="002201E8"/>
    <w:rsid w:val="002230AE"/>
    <w:rsid w:val="00250D90"/>
    <w:rsid w:val="0025647A"/>
    <w:rsid w:val="002769BC"/>
    <w:rsid w:val="00291571"/>
    <w:rsid w:val="002930DE"/>
    <w:rsid w:val="002A0D05"/>
    <w:rsid w:val="002B10D5"/>
    <w:rsid w:val="002B5E7F"/>
    <w:rsid w:val="002B69AD"/>
    <w:rsid w:val="002C2A16"/>
    <w:rsid w:val="002C4ACC"/>
    <w:rsid w:val="002D1CB7"/>
    <w:rsid w:val="002D5A0C"/>
    <w:rsid w:val="002D6021"/>
    <w:rsid w:val="002E0803"/>
    <w:rsid w:val="002E19B6"/>
    <w:rsid w:val="00320D12"/>
    <w:rsid w:val="00343D46"/>
    <w:rsid w:val="00350DBD"/>
    <w:rsid w:val="00356B1E"/>
    <w:rsid w:val="00356DD7"/>
    <w:rsid w:val="00366280"/>
    <w:rsid w:val="00371D9A"/>
    <w:rsid w:val="00372456"/>
    <w:rsid w:val="00373D64"/>
    <w:rsid w:val="003913C3"/>
    <w:rsid w:val="00391A5E"/>
    <w:rsid w:val="003A2AB0"/>
    <w:rsid w:val="003A2CD0"/>
    <w:rsid w:val="003A2E33"/>
    <w:rsid w:val="003B30DB"/>
    <w:rsid w:val="003B6391"/>
    <w:rsid w:val="003C7761"/>
    <w:rsid w:val="003D3660"/>
    <w:rsid w:val="003F358D"/>
    <w:rsid w:val="003F771D"/>
    <w:rsid w:val="004174F9"/>
    <w:rsid w:val="00420734"/>
    <w:rsid w:val="00455BFD"/>
    <w:rsid w:val="004578A5"/>
    <w:rsid w:val="0046619A"/>
    <w:rsid w:val="00473C4F"/>
    <w:rsid w:val="0049086C"/>
    <w:rsid w:val="00495AC6"/>
    <w:rsid w:val="004963BE"/>
    <w:rsid w:val="004A4DA9"/>
    <w:rsid w:val="004D49B1"/>
    <w:rsid w:val="004E50D2"/>
    <w:rsid w:val="004E565F"/>
    <w:rsid w:val="004E70B6"/>
    <w:rsid w:val="005026C5"/>
    <w:rsid w:val="00513CFF"/>
    <w:rsid w:val="00520093"/>
    <w:rsid w:val="005252CF"/>
    <w:rsid w:val="00550A03"/>
    <w:rsid w:val="00574726"/>
    <w:rsid w:val="005812F6"/>
    <w:rsid w:val="00581C72"/>
    <w:rsid w:val="00583AB9"/>
    <w:rsid w:val="005B1FEF"/>
    <w:rsid w:val="005C5A1C"/>
    <w:rsid w:val="005D15D1"/>
    <w:rsid w:val="005D2FD6"/>
    <w:rsid w:val="005D72C1"/>
    <w:rsid w:val="00602AD2"/>
    <w:rsid w:val="0061275C"/>
    <w:rsid w:val="00615F8F"/>
    <w:rsid w:val="00624B61"/>
    <w:rsid w:val="006260AE"/>
    <w:rsid w:val="00630DFA"/>
    <w:rsid w:val="00632477"/>
    <w:rsid w:val="006326A2"/>
    <w:rsid w:val="00633C39"/>
    <w:rsid w:val="006417A3"/>
    <w:rsid w:val="00653FEC"/>
    <w:rsid w:val="0066787B"/>
    <w:rsid w:val="00677B3D"/>
    <w:rsid w:val="00683E3D"/>
    <w:rsid w:val="00684E33"/>
    <w:rsid w:val="0068507F"/>
    <w:rsid w:val="00690D27"/>
    <w:rsid w:val="00693AC6"/>
    <w:rsid w:val="00694BED"/>
    <w:rsid w:val="006A1676"/>
    <w:rsid w:val="006B4A92"/>
    <w:rsid w:val="006B7629"/>
    <w:rsid w:val="006E69B3"/>
    <w:rsid w:val="006E69EB"/>
    <w:rsid w:val="006F044D"/>
    <w:rsid w:val="0070080C"/>
    <w:rsid w:val="00746D74"/>
    <w:rsid w:val="00746F20"/>
    <w:rsid w:val="007633F0"/>
    <w:rsid w:val="0076517A"/>
    <w:rsid w:val="00774918"/>
    <w:rsid w:val="00791610"/>
    <w:rsid w:val="00796DA2"/>
    <w:rsid w:val="00797E6D"/>
    <w:rsid w:val="007A13FE"/>
    <w:rsid w:val="007C4FF3"/>
    <w:rsid w:val="007D5123"/>
    <w:rsid w:val="007E2258"/>
    <w:rsid w:val="007F2850"/>
    <w:rsid w:val="007F2D03"/>
    <w:rsid w:val="007F3FC4"/>
    <w:rsid w:val="007F6333"/>
    <w:rsid w:val="00813787"/>
    <w:rsid w:val="008147E5"/>
    <w:rsid w:val="008303D6"/>
    <w:rsid w:val="008342A1"/>
    <w:rsid w:val="008531A4"/>
    <w:rsid w:val="00855E26"/>
    <w:rsid w:val="00855F61"/>
    <w:rsid w:val="008578CC"/>
    <w:rsid w:val="00887B17"/>
    <w:rsid w:val="0089610D"/>
    <w:rsid w:val="008B380F"/>
    <w:rsid w:val="008C272A"/>
    <w:rsid w:val="008C6C3A"/>
    <w:rsid w:val="008D67DD"/>
    <w:rsid w:val="008E60A6"/>
    <w:rsid w:val="008F1F23"/>
    <w:rsid w:val="008F3741"/>
    <w:rsid w:val="008F466C"/>
    <w:rsid w:val="008F65F2"/>
    <w:rsid w:val="00901620"/>
    <w:rsid w:val="00920595"/>
    <w:rsid w:val="00954087"/>
    <w:rsid w:val="009745FC"/>
    <w:rsid w:val="0097467A"/>
    <w:rsid w:val="00996066"/>
    <w:rsid w:val="009A6432"/>
    <w:rsid w:val="009C7439"/>
    <w:rsid w:val="009D431C"/>
    <w:rsid w:val="00A050C8"/>
    <w:rsid w:val="00A06349"/>
    <w:rsid w:val="00A12A19"/>
    <w:rsid w:val="00A20934"/>
    <w:rsid w:val="00A22623"/>
    <w:rsid w:val="00A250DC"/>
    <w:rsid w:val="00A323AF"/>
    <w:rsid w:val="00A501CB"/>
    <w:rsid w:val="00A5101F"/>
    <w:rsid w:val="00A60C8E"/>
    <w:rsid w:val="00A779B9"/>
    <w:rsid w:val="00A91118"/>
    <w:rsid w:val="00A916D4"/>
    <w:rsid w:val="00A957A0"/>
    <w:rsid w:val="00A97394"/>
    <w:rsid w:val="00AA75A6"/>
    <w:rsid w:val="00AC05B7"/>
    <w:rsid w:val="00AC7A30"/>
    <w:rsid w:val="00AF04F8"/>
    <w:rsid w:val="00AF704D"/>
    <w:rsid w:val="00B2307C"/>
    <w:rsid w:val="00B374A7"/>
    <w:rsid w:val="00B41E9C"/>
    <w:rsid w:val="00B5205C"/>
    <w:rsid w:val="00B528C4"/>
    <w:rsid w:val="00B53197"/>
    <w:rsid w:val="00B62AB0"/>
    <w:rsid w:val="00B6596F"/>
    <w:rsid w:val="00B72254"/>
    <w:rsid w:val="00B72D8F"/>
    <w:rsid w:val="00B744B3"/>
    <w:rsid w:val="00B75807"/>
    <w:rsid w:val="00B85D6E"/>
    <w:rsid w:val="00B86211"/>
    <w:rsid w:val="00B9228D"/>
    <w:rsid w:val="00BA47D5"/>
    <w:rsid w:val="00BB48C6"/>
    <w:rsid w:val="00BD5E38"/>
    <w:rsid w:val="00BE0D1E"/>
    <w:rsid w:val="00BE1C4C"/>
    <w:rsid w:val="00BE7E53"/>
    <w:rsid w:val="00BF0BEE"/>
    <w:rsid w:val="00BF232A"/>
    <w:rsid w:val="00BF7BC8"/>
    <w:rsid w:val="00C06D97"/>
    <w:rsid w:val="00C44AFC"/>
    <w:rsid w:val="00C52FBC"/>
    <w:rsid w:val="00C7067A"/>
    <w:rsid w:val="00C74E90"/>
    <w:rsid w:val="00C80863"/>
    <w:rsid w:val="00C81CEB"/>
    <w:rsid w:val="00C90E26"/>
    <w:rsid w:val="00C971B6"/>
    <w:rsid w:val="00CA74A1"/>
    <w:rsid w:val="00CB5745"/>
    <w:rsid w:val="00CE32ED"/>
    <w:rsid w:val="00D01CD3"/>
    <w:rsid w:val="00D22478"/>
    <w:rsid w:val="00D2251D"/>
    <w:rsid w:val="00D34CB9"/>
    <w:rsid w:val="00D50E46"/>
    <w:rsid w:val="00D6215A"/>
    <w:rsid w:val="00D723F5"/>
    <w:rsid w:val="00D86A74"/>
    <w:rsid w:val="00D919D3"/>
    <w:rsid w:val="00D957BA"/>
    <w:rsid w:val="00DA41AF"/>
    <w:rsid w:val="00DA7024"/>
    <w:rsid w:val="00DC3109"/>
    <w:rsid w:val="00DF11C1"/>
    <w:rsid w:val="00E269D4"/>
    <w:rsid w:val="00E318FE"/>
    <w:rsid w:val="00E33BB1"/>
    <w:rsid w:val="00E35ABA"/>
    <w:rsid w:val="00E4729C"/>
    <w:rsid w:val="00E62AF4"/>
    <w:rsid w:val="00E63096"/>
    <w:rsid w:val="00E7065B"/>
    <w:rsid w:val="00E72F07"/>
    <w:rsid w:val="00E876F4"/>
    <w:rsid w:val="00E87D73"/>
    <w:rsid w:val="00EB68EB"/>
    <w:rsid w:val="00EC03B3"/>
    <w:rsid w:val="00EC16DF"/>
    <w:rsid w:val="00ED1DC9"/>
    <w:rsid w:val="00ED35B6"/>
    <w:rsid w:val="00EF1E2E"/>
    <w:rsid w:val="00EF302B"/>
    <w:rsid w:val="00F052D9"/>
    <w:rsid w:val="00F102A0"/>
    <w:rsid w:val="00F202CC"/>
    <w:rsid w:val="00F22CF8"/>
    <w:rsid w:val="00F268C7"/>
    <w:rsid w:val="00F43238"/>
    <w:rsid w:val="00F54D6D"/>
    <w:rsid w:val="00F5638A"/>
    <w:rsid w:val="00F56927"/>
    <w:rsid w:val="00F57321"/>
    <w:rsid w:val="00F70156"/>
    <w:rsid w:val="00F76B10"/>
    <w:rsid w:val="00FA52C6"/>
    <w:rsid w:val="00FA741F"/>
    <w:rsid w:val="00FB0FAA"/>
    <w:rsid w:val="00FB7706"/>
    <w:rsid w:val="00FC1729"/>
    <w:rsid w:val="00FC7A2E"/>
    <w:rsid w:val="00FD6975"/>
    <w:rsid w:val="00FE6350"/>
    <w:rsid w:val="00FE6F2E"/>
    <w:rsid w:val="00FE72DE"/>
    <w:rsid w:val="00FF0204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A6122937-6096-4503-B794-9D4B113ED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303D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b">
    <w:name w:val="annotation reference"/>
    <w:basedOn w:val="a0"/>
    <w:uiPriority w:val="99"/>
    <w:semiHidden/>
    <w:unhideWhenUsed/>
    <w:rsid w:val="005252CF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5252CF"/>
  </w:style>
  <w:style w:type="character" w:customStyle="1" w:styleId="ad">
    <w:name w:val="註解文字 字元"/>
    <w:basedOn w:val="a0"/>
    <w:link w:val="ac"/>
    <w:uiPriority w:val="99"/>
    <w:semiHidden/>
    <w:rsid w:val="005252CF"/>
  </w:style>
  <w:style w:type="paragraph" w:styleId="ae">
    <w:name w:val="annotation subject"/>
    <w:basedOn w:val="ac"/>
    <w:next w:val="ac"/>
    <w:link w:val="af"/>
    <w:uiPriority w:val="99"/>
    <w:semiHidden/>
    <w:unhideWhenUsed/>
    <w:rsid w:val="005252CF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5252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06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6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45A2D05-7F9E-438C-83E0-E1012B2337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8</TotalTime>
  <Pages>2</Pages>
  <Words>288</Words>
  <Characters>1643</Characters>
  <Application>Microsoft Office Word</Application>
  <DocSecurity>0</DocSecurity>
  <Lines>13</Lines>
  <Paragraphs>3</Paragraphs>
  <ScaleCrop>false</ScaleCrop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Cheryl Huang</cp:lastModifiedBy>
  <cp:revision>37</cp:revision>
  <cp:lastPrinted>2019-10-16T15:29:00Z</cp:lastPrinted>
  <dcterms:created xsi:type="dcterms:W3CDTF">2017-03-23T05:40:00Z</dcterms:created>
  <dcterms:modified xsi:type="dcterms:W3CDTF">2020-03-09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